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D0E7E" w:rsidP="009344FF">
      <w:r w:rsidRPr="001D0E7E">
        <w:t>Accepted</w:t>
      </w:r>
      <w:r>
        <w:t xml:space="preserve">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2036F" w:rsidRPr="00A82D6E" w:rsidRDefault="00514896" w:rsidP="009344FF">
      <w:bookmarkStart w:id="0" w:name="_GoBack"/>
      <w:r w:rsidRPr="00A82D6E">
        <w:t xml:space="preserve">Prof. </w:t>
      </w:r>
      <w:proofErr w:type="spellStart"/>
      <w:r w:rsidRPr="00A82D6E">
        <w:t>Mouayed</w:t>
      </w:r>
      <w:proofErr w:type="spellEnd"/>
      <w:r w:rsidRPr="00A82D6E">
        <w:t xml:space="preserve"> A. Hussein, University of </w:t>
      </w:r>
      <w:proofErr w:type="spellStart"/>
      <w:r w:rsidRPr="00A82D6E">
        <w:t>Basrah</w:t>
      </w:r>
      <w:proofErr w:type="spellEnd"/>
      <w:r w:rsidRPr="00A82D6E">
        <w:t>, Iraq</w:t>
      </w:r>
      <w:bookmarkEnd w:id="0"/>
    </w:p>
    <w:sectPr w:rsidR="00B2036F" w:rsidRPr="00A82D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C0NDQ1MTc3NzQztLBQ0lEKTi0uzszPAykwrAUACV7GMiwAAAA="/>
  </w:docVars>
  <w:rsids>
    <w:rsidRoot w:val="00A72896"/>
    <w:rsid w:val="001D0E7E"/>
    <w:rsid w:val="002C0B2C"/>
    <w:rsid w:val="00514896"/>
    <w:rsid w:val="009344FF"/>
    <w:rsid w:val="009F328F"/>
    <w:rsid w:val="00A72896"/>
    <w:rsid w:val="00A82D6E"/>
    <w:rsid w:val="00B20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15128"/>
  <w15:docId w15:val="{2655DF89-BCA1-438B-976A-78633B6F0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6T09:40:00Z</dcterms:modified>
</cp:coreProperties>
</file>